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Override PartName="/word/media/rId11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None of the factors that were tested for had an effect on the reproducibility score.</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data-and-code-availability"/>
    <w:p>
      <w:pPr>
        <w:pStyle w:val="Heading1"/>
      </w:pPr>
      <w:r>
        <w:t xml:space="preserve">Data and Code Availability</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3"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rep are ten random posterior draws. Model fitnesses were found to be good for all models and no effects of any of the factors were observed on the reproducibility score."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the effects of factors affecting the reproducibility of papers published in 20 plant pathology journals or plant pathology focused articles from other specialised journals. Six factors were evaluated, (A) Publication (Journal Title), (B) Article Class, (C) Molecular Focus, (D) Five Year Impact Factor of Journal, (E) Journal Open Access Policy and (F) Year of Publication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0" cy="0"/>
            <wp:effectExtent b="0" l="0" r="0" t="0"/>
            <wp:docPr descr="Figure 2: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3.eps" id="0" name="Picture"/>
                    <pic:cNvPicPr>
                      <a:picLocks noChangeArrowheads="1" noChangeAspect="1"/>
                    </pic:cNvPicPr>
                  </pic:nvPicPr>
                  <pic:blipFill>
                    <a:blip r:embed="rId11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1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image" Id="rId112" Target="media/rId112.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15T08:47:40Z</dcterms:created>
  <dcterms:modified xsi:type="dcterms:W3CDTF">2021-10-15T08: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